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"/>
  <Override PartName="/word/media/rId28.svg" ContentType="image/svg+xml"/>
  <Override PartName="/word/media/rId21.svg" ContentType="image/svg+xml"/>
  <Override PartName="/word/media/rId33.svg" ContentType="image/svg+xml"/>
  <Override PartName="/word/media/rId3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illem</w:t>
      </w:r>
      <w:r>
        <w:t xml:space="preserve"> </w:t>
      </w:r>
      <w:r>
        <w:t xml:space="preserve">Feijen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i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upaR)</w:t>
      </w:r>
    </w:p>
    <w:p>
      <w:pPr>
        <w:pStyle w:val="SourceCode"/>
      </w:pPr>
      <w:r>
        <w:rPr>
          <w:rStyle w:val="VerbatimChar"/>
        </w:rPr>
        <w:t xml:space="preserve">## Loading required package: edeaR</w:t>
      </w:r>
    </w:p>
    <w:p>
      <w:pPr>
        <w:pStyle w:val="SourceCode"/>
      </w:pPr>
      <w:r>
        <w:rPr>
          <w:rStyle w:val="VerbatimChar"/>
        </w:rPr>
        <w:t xml:space="preserve">## Loading required package: eventdataR</w:t>
      </w:r>
    </w:p>
    <w:p>
      <w:pPr>
        <w:pStyle w:val="SourceCode"/>
      </w:pPr>
      <w:r>
        <w:rPr>
          <w:rStyle w:val="VerbatimChar"/>
        </w:rPr>
        <w:t xml:space="preserve">## Loading required package: processmapR</w:t>
      </w:r>
    </w:p>
    <w:p>
      <w:pPr>
        <w:pStyle w:val="SourceCode"/>
      </w:pPr>
      <w:r>
        <w:rPr>
          <w:rStyle w:val="VerbatimChar"/>
        </w:rPr>
        <w:t xml:space="preserve">## Loading required package: xesread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up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e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essmo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uc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agramm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CommentTok"/>
        </w:rPr>
        <w:t xml:space="preserve">#library(DiagrammeRsvg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:/Uitbreiden_ProcessMap/RefundProcessSelecti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v.t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beken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=</w:t>
      </w:r>
      <w:r>
        <w:rPr>
          <w:rStyle w:val="StringTok"/>
        </w:rPr>
        <w:t xml:space="preserve"> "complete"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ngteLogIngelezen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kolomNamen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start"</w:t>
      </w:r>
      <w:r>
        <w:br w:type="textWrapping"/>
      </w:r>
      <w:r>
        <w:rPr>
          <w:rStyle w:val="NormalTok"/>
        </w:rPr>
        <w:t xml:space="preserve">csvLogEind&lt;-csvLog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eind"</w:t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svLogStart,csvLogEind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svLogStart,csvLogEind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svLog,</w:t>
      </w:r>
      <w:r>
        <w:rPr>
          <w:rStyle w:val="DataTypeTok"/>
        </w:rPr>
        <w:t xml:space="preserve">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N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Gevonden kolomkoppen:</w:t>
      </w:r>
    </w:p>
    <w:p>
      <w:pPr>
        <w:pStyle w:val="SourceCode"/>
      </w:pPr>
      <w:r>
        <w:rPr>
          <w:rStyle w:val="VerbatimChar"/>
        </w:rPr>
        <w:t xml:space="preserve">##  [1] "OrderNr"           "Status"            "Employee"         </w:t>
      </w:r>
      <w:r>
        <w:br w:type="textWrapping"/>
      </w:r>
      <w:r>
        <w:rPr>
          <w:rStyle w:val="VerbatimChar"/>
        </w:rPr>
        <w:t xml:space="preserve">##  [4] "startmoment"       "Channel"           "RandomWaarde1"    </w:t>
      </w:r>
      <w:r>
        <w:br w:type="textWrapping"/>
      </w:r>
      <w:r>
        <w:rPr>
          <w:rStyle w:val="VerbatimChar"/>
        </w:rPr>
        <w:t xml:space="preserve">##  [7] "RandomWaarde2"     "eindmoment"        "status"           </w:t>
      </w:r>
      <w:r>
        <w:br w:type="textWrapping"/>
      </w:r>
      <w:r>
        <w:rPr>
          <w:rStyle w:val="VerbatimChar"/>
        </w:rPr>
        <w:t xml:space="preserve">## [10] "activity_instance" "timeStamp"</w:t>
      </w:r>
    </w:p>
    <w:p>
      <w:pPr>
        <w:pStyle w:val="FirstParagraph"/>
      </w:pPr>
      <w:r>
        <w:t xml:space="preserve">#Omzetten naar een processmining Log</w:t>
      </w:r>
    </w:p>
    <w:p>
      <w:pPr>
        <w:pStyle w:val="Heading1"/>
      </w:pPr>
      <w:bookmarkStart w:id="20" w:name="map-met-standaard-functie"/>
      <w:r>
        <w:t xml:space="preserve">Map met standaard functie</w:t>
      </w:r>
      <w:bookmarkEnd w:id="20"/>
    </w:p>
    <w:p>
      <w:pPr>
        <w:pStyle w:val="SourceCode"/>
      </w:pPr>
      <w:r>
        <w:rPr>
          <w:rStyle w:val="NormalTok"/>
        </w:rPr>
        <w:t xml:space="preserve">graphStanda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re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graphStandaar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MetStandaardFuncti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9289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MetStandaardFuncti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map-met-frequency"/>
      <w:r>
        <w:t xml:space="preserve">Map met frequency</w:t>
      </w:r>
      <w:bookmarkEnd w:id="22"/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"frequency"</w:t>
      </w:r>
      <w:r>
        <w:br w:type="textWrapping"/>
      </w: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frequen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frequency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247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frequency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map-met-performance"/>
      <w:r>
        <w:t xml:space="preserve">Map met performance</w:t>
      </w:r>
      <w:bookmarkEnd w:id="24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ap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performanc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327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performanc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map-met-aggregate-en-perf"/>
      <w:r>
        <w:t xml:space="preserve">Map met aggregate en perf</w:t>
      </w:r>
      <w:bookmarkEnd w:id="26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Heading1"/>
      </w:pPr>
      <w:bookmarkStart w:id="27" w:name="map-met-xxx2"/>
      <w:r>
        <w:t xml:space="preserve">Map met xxx2</w:t>
      </w:r>
      <w:bookmarkEnd w:id="27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809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xx1xxx2activiteit"/>
      <w:r>
        <w:t xml:space="preserve">xxx1xxx2activiteit</w:t>
      </w:r>
      <w:bookmarkEnd w:id="29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Heading1"/>
      </w:pPr>
      <w:bookmarkStart w:id="30" w:name="map-met-max-en-perf"/>
      <w:r>
        <w:t xml:space="preserve">Map met max en perf</w:t>
      </w:r>
      <w:bookmarkEnd w:id="30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Heading1"/>
      </w:pPr>
      <w:bookmarkStart w:id="31" w:name="map-met-xxx2-1"/>
      <w:r>
        <w:t xml:space="preserve">Map met xxx2</w:t>
      </w:r>
      <w:bookmarkEnd w:id="31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8094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xx1xxx2activiteit-1"/>
      <w:r>
        <w:t xml:space="preserve">xxx1xxx2activiteit</w:t>
      </w:r>
      <w:bookmarkEnd w:id="32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1xxx2activiteit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81880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1xxx2activitei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xx2-blind"/>
      <w:r>
        <w:t xml:space="preserve">xxx2 blind</w:t>
      </w:r>
      <w:bookmarkEnd w:id="34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elect_nodes()` INFO: modified an existing selection of 1 node:</w:t>
      </w:r>
      <w:r>
        <w:br w:type="textWrapping"/>
      </w:r>
      <w:r>
        <w:rPr>
          <w:rStyle w:val="VerbatimChar"/>
        </w:rPr>
        <w:t xml:space="preserve">## * 2 nodes are now in the active selection</w:t>
      </w:r>
      <w:r>
        <w:br w:type="textWrapping"/>
      </w:r>
      <w:r>
        <w:rPr>
          <w:rStyle w:val="VerbatimChar"/>
        </w:rPr>
        <w:t xml:space="preserve">## * used the `union` set operation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2 nodes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2blind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8865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2blin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8" Target="media/rId28.svg" /><Relationship Type="http://schemas.openxmlformats.org/officeDocument/2006/relationships/image" Id="rId21" Target="media/rId21.svg" /><Relationship Type="http://schemas.openxmlformats.org/officeDocument/2006/relationships/image" Id="rId33" Target="media/rId33.svg" /><Relationship Type="http://schemas.openxmlformats.org/officeDocument/2006/relationships/image" Id="rId35" Target="media/rId3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llem Feijen</dc:creator>
  <cp:keywords/>
  <dcterms:created xsi:type="dcterms:W3CDTF">2018-05-07T08:36:49Z</dcterms:created>
  <dcterms:modified xsi:type="dcterms:W3CDTF">2018-05-07T08:36:49Z</dcterms:modified>
</cp:coreProperties>
</file>